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8E9" w:rsidRDefault="004078E9" w:rsidP="004078E9">
      <w:r>
        <w:t>Revised Platypus Grammar</w:t>
      </w:r>
    </w:p>
    <w:p w:rsidR="004078E9" w:rsidRDefault="004078E9" w:rsidP="004078E9">
      <w:r>
        <w:t>James Holmes</w:t>
      </w:r>
      <w:r w:rsidRPr="004078E9">
        <w:t xml:space="preserve"> </w:t>
      </w:r>
      <w:r>
        <w:t xml:space="preserve">and Adam White </w:t>
      </w:r>
    </w:p>
    <w:p w:rsidR="004078E9" w:rsidRDefault="004078E9" w:rsidP="004078E9"/>
    <w:p w:rsidR="004078E9" w:rsidRDefault="004078E9" w:rsidP="004078E9">
      <w:r>
        <w:t>3.1 Platypus Program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program</w:t>
      </w:r>
      <w:proofErr w:type="gramEnd"/>
      <w:r>
        <w:t>&gt; -&gt; PLATYPUS {&lt;</w:t>
      </w:r>
      <w:proofErr w:type="spellStart"/>
      <w:r>
        <w:t>opt_statements</w:t>
      </w:r>
      <w:proofErr w:type="spellEnd"/>
      <w:r>
        <w:t>&gt;}</w:t>
      </w:r>
    </w:p>
    <w:p w:rsidR="004078E9" w:rsidRDefault="004078E9" w:rsidP="004078E9">
      <w:proofErr w:type="gramStart"/>
      <w:r>
        <w:t>First(</w:t>
      </w:r>
      <w:proofErr w:type="gramEnd"/>
      <w:r>
        <w:t>&lt;program&gt;) = {PLATYPUS}</w:t>
      </w:r>
    </w:p>
    <w:p w:rsidR="004078E9" w:rsidRDefault="004078E9" w:rsidP="004078E9"/>
    <w:p w:rsidR="004078E9" w:rsidRDefault="004078E9" w:rsidP="004078E9">
      <w:r>
        <w:t>&lt;</w:t>
      </w:r>
      <w:proofErr w:type="spellStart"/>
      <w:r>
        <w:t>opt_statements</w:t>
      </w:r>
      <w:proofErr w:type="spellEnd"/>
      <w:r>
        <w:t>&gt; -&gt; &lt;statements&gt; | ɛ</w:t>
      </w:r>
    </w:p>
    <w:p w:rsidR="004078E9" w:rsidRDefault="004078E9" w:rsidP="004078E9">
      <w:proofErr w:type="gramStart"/>
      <w:r>
        <w:t>First(</w:t>
      </w:r>
      <w:proofErr w:type="gramEnd"/>
      <w:r>
        <w:t>&lt;</w:t>
      </w:r>
      <w:proofErr w:type="spellStart"/>
      <w:r>
        <w:t>opt_statements</w:t>
      </w:r>
      <w:proofErr w:type="spellEnd"/>
      <w:r>
        <w:t>&gt;) = {AVID_T, SVID_T, IF, WHILE, READ, WRITE, ɛ}</w:t>
      </w:r>
    </w:p>
    <w:p w:rsidR="004078E9" w:rsidRDefault="004078E9" w:rsidP="004078E9"/>
    <w:p w:rsidR="004078E9" w:rsidRDefault="004078E9" w:rsidP="004078E9"/>
    <w:p w:rsidR="004078E9" w:rsidRDefault="004078E9" w:rsidP="004078E9">
      <w:r>
        <w:t>&lt;</w:t>
      </w:r>
      <w:proofErr w:type="gramStart"/>
      <w:r>
        <w:t>statements</w:t>
      </w:r>
      <w:proofErr w:type="gramEnd"/>
      <w:r>
        <w:t>&gt; -&gt; &lt;statement&gt; | &lt;statements&gt; &lt;statement&gt;</w:t>
      </w:r>
    </w:p>
    <w:p w:rsidR="004078E9" w:rsidRDefault="004078E9" w:rsidP="004078E9">
      <w:r>
        <w:t>MODIFICATION: removed left recursion</w:t>
      </w:r>
    </w:p>
    <w:p w:rsidR="004078E9" w:rsidRDefault="004078E9" w:rsidP="004078E9">
      <w:r>
        <w:t>&lt;</w:t>
      </w:r>
      <w:proofErr w:type="gramStart"/>
      <w:r>
        <w:t>statements</w:t>
      </w:r>
      <w:proofErr w:type="gramEnd"/>
      <w:r>
        <w:t>&gt; -&gt; &lt;statement&gt;&lt;statements'&gt;</w:t>
      </w:r>
    </w:p>
    <w:p w:rsidR="004078E9" w:rsidRDefault="004078E9" w:rsidP="004078E9">
      <w:proofErr w:type="gramStart"/>
      <w:r>
        <w:t>First(</w:t>
      </w:r>
      <w:proofErr w:type="gramEnd"/>
      <w:r>
        <w:t>&lt;statements&gt;) = {AVID_T, SVID_T, IF, WHILE, READ, WRITE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statements</w:t>
      </w:r>
      <w:proofErr w:type="gramEnd"/>
      <w:r>
        <w:t>'&gt; -&gt; &lt;statement&gt;&lt;statements'&gt; | ɛ</w:t>
      </w:r>
    </w:p>
    <w:p w:rsidR="004078E9" w:rsidRDefault="004078E9" w:rsidP="004078E9">
      <w:proofErr w:type="gramStart"/>
      <w:r>
        <w:t>First(</w:t>
      </w:r>
      <w:proofErr w:type="gramEnd"/>
      <w:r>
        <w:t>&lt;statements'&gt;) = {AVID_T, SVID_T, IF, WHILE, READ, WRITE, ɛ}</w:t>
      </w:r>
    </w:p>
    <w:p w:rsidR="004078E9" w:rsidRDefault="004078E9" w:rsidP="004078E9"/>
    <w:p w:rsidR="004078E9" w:rsidRDefault="004078E9" w:rsidP="004078E9">
      <w:r>
        <w:t>3.2 Statements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statement</w:t>
      </w:r>
      <w:proofErr w:type="gramEnd"/>
      <w:r>
        <w:t>&gt; -&gt; &lt;assignment statement&gt; | &lt;selection statement&gt; | &lt;iteration statement&gt; | &lt;input statement&gt; | &lt;output statement&gt;</w:t>
      </w:r>
    </w:p>
    <w:p w:rsidR="004078E9" w:rsidRDefault="004078E9" w:rsidP="004078E9">
      <w:proofErr w:type="gramStart"/>
      <w:r>
        <w:t>First(</w:t>
      </w:r>
      <w:proofErr w:type="gramEnd"/>
      <w:r>
        <w:t>&lt;statement&gt;) = {AVID_T, SVID_T, IF, WHILE, READ, WRITE}</w:t>
      </w:r>
    </w:p>
    <w:p w:rsidR="004078E9" w:rsidRDefault="004078E9" w:rsidP="004078E9"/>
    <w:p w:rsidR="004078E9" w:rsidRDefault="004078E9" w:rsidP="004078E9">
      <w:r>
        <w:t>3.21 Assignment Statement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assignment</w:t>
      </w:r>
      <w:proofErr w:type="gramEnd"/>
      <w:r>
        <w:t xml:space="preserve"> statement&gt; -&gt; &lt;assignment expression&gt;;</w:t>
      </w:r>
    </w:p>
    <w:p w:rsidR="004078E9" w:rsidRDefault="004078E9" w:rsidP="004078E9">
      <w:proofErr w:type="gramStart"/>
      <w:r>
        <w:lastRenderedPageBreak/>
        <w:t>First(</w:t>
      </w:r>
      <w:proofErr w:type="gramEnd"/>
      <w:r>
        <w:t>&lt;assignment statement&gt;) = {AVID_T, SVID_T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assignment</w:t>
      </w:r>
      <w:proofErr w:type="gramEnd"/>
      <w:r>
        <w:t xml:space="preserve"> expression&gt; -&gt; AVID_T = &lt;arithmetic expression&gt; | SVID_T = &lt;string expression&gt;</w:t>
      </w:r>
    </w:p>
    <w:p w:rsidR="004078E9" w:rsidRDefault="004078E9" w:rsidP="004078E9">
      <w:proofErr w:type="gramStart"/>
      <w:r>
        <w:t>First(</w:t>
      </w:r>
      <w:proofErr w:type="gramEnd"/>
      <w:r>
        <w:t>&lt;assignment expression&gt;) = {AVID_T, SVID_T}</w:t>
      </w:r>
    </w:p>
    <w:p w:rsidR="004078E9" w:rsidRDefault="004078E9" w:rsidP="004078E9"/>
    <w:p w:rsidR="004078E9" w:rsidRDefault="004078E9" w:rsidP="004078E9">
      <w:r>
        <w:t>3.22 Selection Statement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selection</w:t>
      </w:r>
      <w:proofErr w:type="gramEnd"/>
      <w:r>
        <w:t xml:space="preserve"> statement&gt; -&gt; IF TRUE (&lt;conditional expression&gt;) THEN {&lt;</w:t>
      </w:r>
      <w:proofErr w:type="spellStart"/>
      <w:r>
        <w:t>opt_statements</w:t>
      </w:r>
      <w:proofErr w:type="spellEnd"/>
      <w:r>
        <w:t>&gt;} ELSE {</w:t>
      </w:r>
      <w:proofErr w:type="spellStart"/>
      <w:r>
        <w:t>opt_statements</w:t>
      </w:r>
      <w:proofErr w:type="spellEnd"/>
      <w:r>
        <w:t>&gt;};</w:t>
      </w:r>
    </w:p>
    <w:p w:rsidR="004078E9" w:rsidRDefault="004078E9" w:rsidP="004078E9">
      <w:proofErr w:type="gramStart"/>
      <w:r>
        <w:t>First(</w:t>
      </w:r>
      <w:proofErr w:type="gramEnd"/>
      <w:r>
        <w:t>&lt;selection statement&gt;) = {IF}</w:t>
      </w:r>
    </w:p>
    <w:p w:rsidR="004078E9" w:rsidRDefault="004078E9" w:rsidP="004078E9"/>
    <w:p w:rsidR="004078E9" w:rsidRDefault="004078E9" w:rsidP="004078E9">
      <w:r>
        <w:t>3.23 Iteration Statement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iteration</w:t>
      </w:r>
      <w:proofErr w:type="gramEnd"/>
      <w:r>
        <w:t xml:space="preserve"> statement&gt; -&gt; WHILE &lt;pre-condition&gt;(&lt;conditional expression&gt;) REPEAT {&lt;statements&gt;};</w:t>
      </w:r>
    </w:p>
    <w:p w:rsidR="004078E9" w:rsidRDefault="004078E9" w:rsidP="004078E9">
      <w:proofErr w:type="gramStart"/>
      <w:r>
        <w:t>First(</w:t>
      </w:r>
      <w:proofErr w:type="gramEnd"/>
      <w:r>
        <w:t>&lt;iteration statement&gt;) = {WHILE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pre-condition</w:t>
      </w:r>
      <w:proofErr w:type="gramEnd"/>
      <w:r>
        <w:t>&gt; -&gt; TRUE | FALSE</w:t>
      </w:r>
    </w:p>
    <w:p w:rsidR="004078E9" w:rsidRDefault="004078E9" w:rsidP="004078E9">
      <w:proofErr w:type="gramStart"/>
      <w:r>
        <w:t>First(</w:t>
      </w:r>
      <w:proofErr w:type="gramEnd"/>
      <w:r>
        <w:t>&lt;pre-condition&gt;) = {TRUE, FALSE}</w:t>
      </w:r>
    </w:p>
    <w:p w:rsidR="004078E9" w:rsidRDefault="004078E9" w:rsidP="004078E9"/>
    <w:p w:rsidR="004078E9" w:rsidRDefault="004078E9" w:rsidP="004078E9">
      <w:r>
        <w:t>3.24 Input Statement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input</w:t>
      </w:r>
      <w:proofErr w:type="gramEnd"/>
      <w:r>
        <w:t xml:space="preserve"> statement&gt; -&gt; READ (&lt;variable list&gt;);</w:t>
      </w:r>
    </w:p>
    <w:p w:rsidR="004078E9" w:rsidRDefault="004078E9" w:rsidP="004078E9">
      <w:proofErr w:type="gramStart"/>
      <w:r>
        <w:t>First(</w:t>
      </w:r>
      <w:proofErr w:type="gramEnd"/>
      <w:r>
        <w:t>&lt;input statement&gt;) = {READ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variable</w:t>
      </w:r>
      <w:proofErr w:type="gramEnd"/>
      <w:r>
        <w:t xml:space="preserve"> list&gt; -&gt; &lt;variable identifier&gt; | &lt;variable list&gt;,&lt;variable identifier&gt;</w:t>
      </w:r>
    </w:p>
    <w:p w:rsidR="004078E9" w:rsidRDefault="004078E9" w:rsidP="004078E9">
      <w:r>
        <w:t>MODIFICATION: removed left recursion</w:t>
      </w:r>
    </w:p>
    <w:p w:rsidR="004078E9" w:rsidRDefault="004078E9" w:rsidP="004078E9">
      <w:r>
        <w:t>&lt;</w:t>
      </w:r>
      <w:proofErr w:type="gramStart"/>
      <w:r>
        <w:t>variable</w:t>
      </w:r>
      <w:proofErr w:type="gramEnd"/>
      <w:r>
        <w:t xml:space="preserve"> list&gt; -&gt; &lt;variable identifier&gt;&lt;variable list'&gt;</w:t>
      </w:r>
    </w:p>
    <w:p w:rsidR="004078E9" w:rsidRDefault="004078E9" w:rsidP="004078E9">
      <w:proofErr w:type="gramStart"/>
      <w:r>
        <w:t>First(</w:t>
      </w:r>
      <w:proofErr w:type="gramEnd"/>
      <w:r>
        <w:t>&lt;variable list&gt;) = {SVID_T, AVID_T}</w:t>
      </w:r>
    </w:p>
    <w:p w:rsidR="004078E9" w:rsidRDefault="004078E9" w:rsidP="004078E9"/>
    <w:p w:rsidR="004078E9" w:rsidRDefault="004078E9" w:rsidP="004078E9">
      <w:r>
        <w:lastRenderedPageBreak/>
        <w:t xml:space="preserve">&lt;variable list'&gt; </w:t>
      </w:r>
      <w:proofErr w:type="gramStart"/>
      <w:r>
        <w:t>-&gt; ,&lt;</w:t>
      </w:r>
      <w:proofErr w:type="gramEnd"/>
      <w:r>
        <w:t>variable identifier&gt;&lt;variable list'&gt; | ɛ</w:t>
      </w:r>
    </w:p>
    <w:p w:rsidR="004078E9" w:rsidRDefault="004078E9" w:rsidP="004078E9">
      <w:proofErr w:type="gramStart"/>
      <w:r>
        <w:t>First(</w:t>
      </w:r>
      <w:proofErr w:type="gramEnd"/>
      <w:r>
        <w:t>&lt;variable list'&gt;) = {SVID_T, AVID_T, ɛ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variable</w:t>
      </w:r>
      <w:proofErr w:type="gramEnd"/>
      <w:r>
        <w:t xml:space="preserve"> identifier&gt; -&gt; AVID_T | SVID_T</w:t>
      </w:r>
    </w:p>
    <w:p w:rsidR="004078E9" w:rsidRDefault="004078E9" w:rsidP="004078E9">
      <w:proofErr w:type="gramStart"/>
      <w:r>
        <w:t>First(</w:t>
      </w:r>
      <w:proofErr w:type="gramEnd"/>
      <w:r>
        <w:t>&lt;variable identifier&gt;) = {SVID_T, AVID_T}</w:t>
      </w:r>
    </w:p>
    <w:p w:rsidR="004078E9" w:rsidRDefault="004078E9" w:rsidP="004078E9"/>
    <w:p w:rsidR="004078E9" w:rsidRDefault="004078E9" w:rsidP="004078E9">
      <w:r>
        <w:t>3.25 Output Statement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output</w:t>
      </w:r>
      <w:proofErr w:type="gramEnd"/>
      <w:r>
        <w:t xml:space="preserve"> statement&gt; -&gt;WRITE (&lt;</w:t>
      </w:r>
      <w:proofErr w:type="spellStart"/>
      <w:r>
        <w:t>opt_variable</w:t>
      </w:r>
      <w:proofErr w:type="spellEnd"/>
      <w:r>
        <w:t xml:space="preserve"> list&gt;); | WRITE (STR_T);</w:t>
      </w:r>
    </w:p>
    <w:p w:rsidR="004078E9" w:rsidRDefault="004078E9" w:rsidP="004078E9">
      <w:r>
        <w:t>MODIFICATION: left factored</w:t>
      </w:r>
    </w:p>
    <w:p w:rsidR="004078E9" w:rsidRDefault="004078E9" w:rsidP="004078E9">
      <w:r>
        <w:t>&lt;</w:t>
      </w:r>
      <w:proofErr w:type="gramStart"/>
      <w:r>
        <w:t>output</w:t>
      </w:r>
      <w:proofErr w:type="gramEnd"/>
      <w:r>
        <w:t xml:space="preserve"> statement&gt; -&gt; WRITE(&lt;output list&gt;);</w:t>
      </w:r>
    </w:p>
    <w:p w:rsidR="004078E9" w:rsidRDefault="004078E9" w:rsidP="004078E9">
      <w:proofErr w:type="gramStart"/>
      <w:r>
        <w:t>First(</w:t>
      </w:r>
      <w:proofErr w:type="gramEnd"/>
      <w:r>
        <w:t>&lt;output statement&gt;) = {WRITE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output</w:t>
      </w:r>
      <w:proofErr w:type="gramEnd"/>
      <w:r>
        <w:t xml:space="preserve"> list&gt; -&gt; &lt;</w:t>
      </w:r>
      <w:proofErr w:type="spellStart"/>
      <w:r>
        <w:t>opt_variable</w:t>
      </w:r>
      <w:proofErr w:type="spellEnd"/>
      <w:r>
        <w:t xml:space="preserve"> list&gt; | STR_T</w:t>
      </w:r>
    </w:p>
    <w:p w:rsidR="004078E9" w:rsidRDefault="004078E9" w:rsidP="004078E9">
      <w:proofErr w:type="gramStart"/>
      <w:r>
        <w:t>First(</w:t>
      </w:r>
      <w:proofErr w:type="gramEnd"/>
      <w:r>
        <w:t>&lt;output list&gt;) = {SVID_T, AVID_T, STR_T, ɛ}</w:t>
      </w:r>
    </w:p>
    <w:p w:rsidR="004078E9" w:rsidRDefault="004078E9" w:rsidP="004078E9"/>
    <w:p w:rsidR="004078E9" w:rsidRDefault="004078E9" w:rsidP="004078E9">
      <w:r>
        <w:t>&lt;</w:t>
      </w:r>
      <w:proofErr w:type="spellStart"/>
      <w:proofErr w:type="gramStart"/>
      <w:r>
        <w:t>opt_variable</w:t>
      </w:r>
      <w:proofErr w:type="spellEnd"/>
      <w:proofErr w:type="gramEnd"/>
      <w:r>
        <w:t xml:space="preserve"> list&gt; -&gt; &lt;variable list&gt; | ɛ</w:t>
      </w:r>
    </w:p>
    <w:p w:rsidR="004078E9" w:rsidRDefault="004078E9" w:rsidP="004078E9">
      <w:proofErr w:type="gramStart"/>
      <w:r>
        <w:t>First(</w:t>
      </w:r>
      <w:proofErr w:type="gramEnd"/>
      <w:r>
        <w:t>&lt;</w:t>
      </w:r>
      <w:proofErr w:type="spellStart"/>
      <w:r>
        <w:t>opt_variable</w:t>
      </w:r>
      <w:proofErr w:type="spellEnd"/>
      <w:r>
        <w:t xml:space="preserve"> list&gt;) = {SVID_T, AVID_T, ɛ}</w:t>
      </w:r>
    </w:p>
    <w:p w:rsidR="004078E9" w:rsidRDefault="004078E9" w:rsidP="004078E9"/>
    <w:p w:rsidR="004078E9" w:rsidRDefault="004078E9" w:rsidP="004078E9">
      <w:r>
        <w:t>3.31 Arithmetic Expressions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arithmetic</w:t>
      </w:r>
      <w:proofErr w:type="gramEnd"/>
      <w:r>
        <w:t xml:space="preserve"> expression&gt; -&gt; &lt;unary arithmetic expression&gt; | &lt;additive arithmetic expression&gt;</w:t>
      </w:r>
    </w:p>
    <w:p w:rsidR="004078E9" w:rsidRDefault="004078E9" w:rsidP="004078E9">
      <w:proofErr w:type="gramStart"/>
      <w:r>
        <w:t>First(</w:t>
      </w:r>
      <w:proofErr w:type="gramEnd"/>
      <w:r>
        <w:t>&lt;arithmetic expression&gt;) = {+,-,AVID_T, FPL_T, INL_T, (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unary</w:t>
      </w:r>
      <w:proofErr w:type="gramEnd"/>
      <w:r>
        <w:t xml:space="preserve"> arithmetic expression&gt; -&gt; - &lt;primary arithmetic expression&gt; | + &lt;primary arithmetic expression&gt;</w:t>
      </w:r>
    </w:p>
    <w:p w:rsidR="004078E9" w:rsidRDefault="004078E9" w:rsidP="004078E9">
      <w:r>
        <w:t>MODIFICATION: left factored</w:t>
      </w:r>
    </w:p>
    <w:p w:rsidR="004078E9" w:rsidRDefault="004078E9" w:rsidP="004078E9">
      <w:r>
        <w:t>&lt;</w:t>
      </w:r>
      <w:proofErr w:type="gramStart"/>
      <w:r>
        <w:t>unary</w:t>
      </w:r>
      <w:proofErr w:type="gramEnd"/>
      <w:r>
        <w:t xml:space="preserve"> arithmetic expression&gt; -&gt; &lt;unary operator&gt;&lt;primary arithmetic expression&gt;</w:t>
      </w:r>
    </w:p>
    <w:p w:rsidR="004078E9" w:rsidRDefault="004078E9" w:rsidP="004078E9">
      <w:proofErr w:type="gramStart"/>
      <w:r>
        <w:t>First(</w:t>
      </w:r>
      <w:proofErr w:type="gramEnd"/>
      <w:r>
        <w:t>&lt;unary arithmetic expression&gt;) = {+,-}</w:t>
      </w:r>
    </w:p>
    <w:p w:rsidR="004078E9" w:rsidRDefault="004078E9" w:rsidP="004078E9"/>
    <w:p w:rsidR="004078E9" w:rsidRDefault="004078E9" w:rsidP="004078E9">
      <w:r>
        <w:lastRenderedPageBreak/>
        <w:t>&lt;</w:t>
      </w:r>
      <w:proofErr w:type="gramStart"/>
      <w:r>
        <w:t>unary</w:t>
      </w:r>
      <w:proofErr w:type="gramEnd"/>
      <w:r>
        <w:t xml:space="preserve"> operator&gt; -&gt; + | -</w:t>
      </w:r>
    </w:p>
    <w:p w:rsidR="004078E9" w:rsidRDefault="004078E9" w:rsidP="004078E9">
      <w:proofErr w:type="gramStart"/>
      <w:r>
        <w:t>First(</w:t>
      </w:r>
      <w:proofErr w:type="gramEnd"/>
      <w:r>
        <w:t>&lt;unary operator&gt;) = {+,-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additive</w:t>
      </w:r>
      <w:proofErr w:type="gramEnd"/>
      <w:r>
        <w:t xml:space="preserve"> arithmetic expression&gt; -&gt;</w:t>
      </w:r>
    </w:p>
    <w:p w:rsidR="004078E9" w:rsidRDefault="004078E9" w:rsidP="004078E9">
      <w:r>
        <w:tab/>
        <w:t>&lt;</w:t>
      </w:r>
      <w:proofErr w:type="gramStart"/>
      <w:r>
        <w:t>additive</w:t>
      </w:r>
      <w:proofErr w:type="gramEnd"/>
      <w:r>
        <w:t xml:space="preserve"> arithmetic expression&gt; +  &lt;multiplicative arithmetic expression&gt;</w:t>
      </w:r>
    </w:p>
    <w:p w:rsidR="004078E9" w:rsidRDefault="004078E9" w:rsidP="004078E9">
      <w:r>
        <w:tab/>
        <w:t>| &lt;additive arithmetic expression</w:t>
      </w:r>
      <w:proofErr w:type="gramStart"/>
      <w:r>
        <w:t>&gt;  -</w:t>
      </w:r>
      <w:proofErr w:type="gramEnd"/>
      <w:r>
        <w:t xml:space="preserve">  &lt;multiplicative arithmetic expression&gt;</w:t>
      </w:r>
    </w:p>
    <w:p w:rsidR="004078E9" w:rsidRDefault="004078E9" w:rsidP="004078E9">
      <w:r>
        <w:tab/>
        <w:t>| &lt;multiplicative arithmetic expression&gt;</w:t>
      </w:r>
    </w:p>
    <w:p w:rsidR="004078E9" w:rsidRDefault="004078E9" w:rsidP="004078E9">
      <w:r>
        <w:t>MODIFICATION: removed left recursion, applied left factoring via &lt;additive arithmetic expression'&gt;</w:t>
      </w:r>
    </w:p>
    <w:p w:rsidR="004078E9" w:rsidRDefault="004078E9" w:rsidP="004078E9">
      <w:r>
        <w:t>&lt;</w:t>
      </w:r>
      <w:proofErr w:type="gramStart"/>
      <w:r>
        <w:t>additive</w:t>
      </w:r>
      <w:proofErr w:type="gramEnd"/>
      <w:r>
        <w:t xml:space="preserve"> arithmetic expression&gt; -&gt; &lt;multiplicative arithmetic expression&gt;&lt;additive arithmetic expression'&gt;</w:t>
      </w:r>
    </w:p>
    <w:p w:rsidR="004078E9" w:rsidRDefault="004078E9" w:rsidP="004078E9">
      <w:proofErr w:type="gramStart"/>
      <w:r>
        <w:t>First(</w:t>
      </w:r>
      <w:proofErr w:type="gramEnd"/>
      <w:r>
        <w:t>&lt;additive arithmetic expression&gt;) = {AVID_T, FPL_T, INL_T, (}</w:t>
      </w:r>
    </w:p>
    <w:p w:rsidR="004078E9" w:rsidRDefault="004078E9" w:rsidP="004078E9"/>
    <w:p w:rsidR="004078E9" w:rsidRDefault="004078E9" w:rsidP="004078E9">
      <w:r>
        <w:t>&lt;additive arithmetic expression'&gt; -&gt; &lt;additive arithmetic expression operator&gt;&lt;multiplicative arithmetic expression&gt;&lt;additive arithmetic expression'&gt; | ɛ</w:t>
      </w:r>
    </w:p>
    <w:p w:rsidR="004078E9" w:rsidRDefault="004078E9" w:rsidP="004078E9">
      <w:proofErr w:type="gramStart"/>
      <w:r>
        <w:t>First(</w:t>
      </w:r>
      <w:proofErr w:type="gramEnd"/>
      <w:r>
        <w:t>&lt;additive arithmetic expression'&gt;) = {+, -, ɛ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additive</w:t>
      </w:r>
      <w:proofErr w:type="gramEnd"/>
      <w:r>
        <w:t xml:space="preserve"> arithmetic expression operator&gt; -&gt; + | -</w:t>
      </w:r>
    </w:p>
    <w:p w:rsidR="004078E9" w:rsidRDefault="004078E9" w:rsidP="004078E9">
      <w:proofErr w:type="gramStart"/>
      <w:r>
        <w:t>First(</w:t>
      </w:r>
      <w:proofErr w:type="gramEnd"/>
      <w:r>
        <w:t>&lt;additive arithmetic expression operator&gt;) = {+, -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multiplicative</w:t>
      </w:r>
      <w:proofErr w:type="gramEnd"/>
      <w:r>
        <w:t xml:space="preserve"> arithmetic expression&gt; -&gt;</w:t>
      </w:r>
    </w:p>
    <w:p w:rsidR="004078E9" w:rsidRDefault="004078E9" w:rsidP="004078E9">
      <w:r>
        <w:t xml:space="preserve"> &lt;</w:t>
      </w:r>
      <w:proofErr w:type="gramStart"/>
      <w:r>
        <w:t>multiplicative</w:t>
      </w:r>
      <w:proofErr w:type="gramEnd"/>
      <w:r>
        <w:t xml:space="preserve"> arithmetic expression&gt; * &lt;primary arithmetic expression&gt;</w:t>
      </w:r>
    </w:p>
    <w:p w:rsidR="004078E9" w:rsidRDefault="004078E9" w:rsidP="004078E9">
      <w:r>
        <w:t>| &lt;multiplicative arithmetic expression&gt; / &lt;primary arithmetic expression&gt;</w:t>
      </w:r>
    </w:p>
    <w:p w:rsidR="004078E9" w:rsidRDefault="004078E9" w:rsidP="004078E9">
      <w:r>
        <w:t>| &lt;primary arithmetic expression&gt;</w:t>
      </w:r>
    </w:p>
    <w:p w:rsidR="004078E9" w:rsidRDefault="004078E9" w:rsidP="004078E9">
      <w:r>
        <w:t>MODIFICATION: removed left recursion, applied left factoring via &lt;multiplicative arithmetic expression'&gt;</w:t>
      </w:r>
    </w:p>
    <w:p w:rsidR="004078E9" w:rsidRDefault="004078E9" w:rsidP="004078E9">
      <w:r>
        <w:t>&lt;</w:t>
      </w:r>
      <w:proofErr w:type="gramStart"/>
      <w:r>
        <w:t>multiplicative</w:t>
      </w:r>
      <w:proofErr w:type="gramEnd"/>
      <w:r>
        <w:t xml:space="preserve"> arithmetic expression&gt; -&gt; &lt;primary arithmetic expression&gt;&lt;multiplicative arithmetic expression'&gt;</w:t>
      </w:r>
    </w:p>
    <w:p w:rsidR="004078E9" w:rsidRDefault="004078E9" w:rsidP="004078E9">
      <w:proofErr w:type="gramStart"/>
      <w:r>
        <w:t>First(</w:t>
      </w:r>
      <w:proofErr w:type="gramEnd"/>
      <w:r>
        <w:t>&lt;multiplicative arithmetic expression&gt;) = {AVID_T, FPL_T, INL_T, (}</w:t>
      </w:r>
    </w:p>
    <w:p w:rsidR="004078E9" w:rsidRDefault="004078E9" w:rsidP="004078E9"/>
    <w:p w:rsidR="004078E9" w:rsidRDefault="004078E9" w:rsidP="004078E9">
      <w:r>
        <w:t>&lt;multiplicative arithmetic expression'&gt; -&gt; &lt;multiplicative arithmetic expression operator&gt;&lt;primary arithmetic expression&gt;&lt;multiplicative arithmetic expression'&gt; | ɛ</w:t>
      </w:r>
    </w:p>
    <w:p w:rsidR="004078E9" w:rsidRDefault="004078E9" w:rsidP="004078E9">
      <w:proofErr w:type="gramStart"/>
      <w:r>
        <w:lastRenderedPageBreak/>
        <w:t>First(</w:t>
      </w:r>
      <w:proofErr w:type="gramEnd"/>
      <w:r>
        <w:t>&lt;multiplicative arithmetic expression'&gt;) = {*, /, ɛ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multiplicative</w:t>
      </w:r>
      <w:proofErr w:type="gramEnd"/>
      <w:r>
        <w:t xml:space="preserve"> arithmetic expression operator&gt; -&gt; * | /</w:t>
      </w:r>
    </w:p>
    <w:p w:rsidR="004078E9" w:rsidRDefault="004078E9" w:rsidP="004078E9">
      <w:proofErr w:type="gramStart"/>
      <w:r>
        <w:t>First(</w:t>
      </w:r>
      <w:proofErr w:type="gramEnd"/>
      <w:r>
        <w:t>&lt;multiplicative arithmetic expression operator&gt;) = {*, /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primary</w:t>
      </w:r>
      <w:proofErr w:type="gramEnd"/>
      <w:r>
        <w:t xml:space="preserve"> arithmetic expression&gt; -&gt; AVID_T | FPL_T | INL_T | (&lt;arithmetic expression&gt;)</w:t>
      </w:r>
    </w:p>
    <w:p w:rsidR="004078E9" w:rsidRDefault="004078E9" w:rsidP="004078E9">
      <w:proofErr w:type="gramStart"/>
      <w:r>
        <w:t>First(</w:t>
      </w:r>
      <w:proofErr w:type="gramEnd"/>
      <w:r>
        <w:t>&lt;primary arithmetic expression&gt;) = {AVID_T, FPL_T, INL_T, (}</w:t>
      </w:r>
    </w:p>
    <w:p w:rsidR="004078E9" w:rsidRDefault="004078E9" w:rsidP="004078E9"/>
    <w:p w:rsidR="004078E9" w:rsidRDefault="004078E9" w:rsidP="004078E9">
      <w:r>
        <w:t>3.32 String Expressions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string</w:t>
      </w:r>
      <w:proofErr w:type="gramEnd"/>
      <w:r>
        <w:t xml:space="preserve"> expression&gt; -&gt;</w:t>
      </w:r>
    </w:p>
    <w:p w:rsidR="004078E9" w:rsidRDefault="004078E9" w:rsidP="004078E9">
      <w:r>
        <w:t xml:space="preserve"> &lt;</w:t>
      </w:r>
      <w:proofErr w:type="gramStart"/>
      <w:r>
        <w:t>primary</w:t>
      </w:r>
      <w:proofErr w:type="gramEnd"/>
      <w:r>
        <w:t xml:space="preserve"> string expression&gt;</w:t>
      </w:r>
    </w:p>
    <w:p w:rsidR="004078E9" w:rsidRDefault="004078E9" w:rsidP="004078E9">
      <w:r>
        <w:t>| &lt;string expression</w:t>
      </w:r>
      <w:proofErr w:type="gramStart"/>
      <w:r>
        <w:t>&gt;  #</w:t>
      </w:r>
      <w:proofErr w:type="gramEnd"/>
      <w:r>
        <w:t xml:space="preserve">  &lt;primary string expression&gt;</w:t>
      </w:r>
    </w:p>
    <w:p w:rsidR="004078E9" w:rsidRDefault="004078E9" w:rsidP="004078E9">
      <w:r>
        <w:t>MODIFICATION: removed left recursion</w:t>
      </w:r>
    </w:p>
    <w:p w:rsidR="004078E9" w:rsidRDefault="004078E9" w:rsidP="004078E9">
      <w:r>
        <w:t>&lt;</w:t>
      </w:r>
      <w:proofErr w:type="gramStart"/>
      <w:r>
        <w:t>string</w:t>
      </w:r>
      <w:proofErr w:type="gramEnd"/>
      <w:r>
        <w:t xml:space="preserve"> expression&gt; -&gt; &lt;primary string expression&gt;&lt;string expression'&gt;</w:t>
      </w:r>
    </w:p>
    <w:p w:rsidR="004078E9" w:rsidRDefault="004078E9" w:rsidP="004078E9">
      <w:proofErr w:type="gramStart"/>
      <w:r>
        <w:t>First(</w:t>
      </w:r>
      <w:proofErr w:type="gramEnd"/>
      <w:r>
        <w:t>&lt;string expression&gt;) = {SVID_T, STR_T}</w:t>
      </w:r>
    </w:p>
    <w:p w:rsidR="004078E9" w:rsidRDefault="004078E9" w:rsidP="004078E9"/>
    <w:p w:rsidR="004078E9" w:rsidRDefault="004078E9" w:rsidP="004078E9">
      <w:r>
        <w:t>&lt;string expression'&gt; -&gt; #&lt;primary string expression&gt;&lt;string expression'&gt; | ɛ</w:t>
      </w:r>
    </w:p>
    <w:p w:rsidR="004078E9" w:rsidRDefault="004078E9" w:rsidP="004078E9">
      <w:proofErr w:type="gramStart"/>
      <w:r>
        <w:t>First(</w:t>
      </w:r>
      <w:proofErr w:type="gramEnd"/>
      <w:r>
        <w:t>&lt;string expression'&gt;) = {#, ɛ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primary</w:t>
      </w:r>
      <w:proofErr w:type="gramEnd"/>
      <w:r>
        <w:t xml:space="preserve"> string expression&gt; -&gt; SVID_T | STR_T</w:t>
      </w:r>
    </w:p>
    <w:p w:rsidR="004078E9" w:rsidRDefault="004078E9" w:rsidP="004078E9">
      <w:proofErr w:type="gramStart"/>
      <w:r>
        <w:t>First(</w:t>
      </w:r>
      <w:proofErr w:type="gramEnd"/>
      <w:r>
        <w:t>&lt;primary string expression&gt;) = {SVID_T, STR_T}</w:t>
      </w:r>
    </w:p>
    <w:p w:rsidR="004078E9" w:rsidRDefault="004078E9" w:rsidP="004078E9"/>
    <w:p w:rsidR="004078E9" w:rsidRDefault="004078E9" w:rsidP="004078E9">
      <w:r>
        <w:t>3.33 Conditional Expressions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conditional</w:t>
      </w:r>
      <w:proofErr w:type="gramEnd"/>
      <w:r>
        <w:t xml:space="preserve"> expression&gt; -&gt; &lt;logical OR expression&gt;</w:t>
      </w:r>
    </w:p>
    <w:p w:rsidR="004078E9" w:rsidRDefault="004078E9" w:rsidP="004078E9">
      <w:proofErr w:type="gramStart"/>
      <w:r>
        <w:t>First(</w:t>
      </w:r>
      <w:proofErr w:type="gramEnd"/>
      <w:r>
        <w:t>&lt;conditional expression&gt;) = {AVID_T, FPL_T, INL_T, SVID_T, STR_T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logical  OR</w:t>
      </w:r>
      <w:proofErr w:type="gramEnd"/>
      <w:r>
        <w:t xml:space="preserve"> expression&gt; -&gt;</w:t>
      </w:r>
    </w:p>
    <w:p w:rsidR="004078E9" w:rsidRDefault="004078E9" w:rsidP="004078E9">
      <w:r>
        <w:lastRenderedPageBreak/>
        <w:t xml:space="preserve">   &lt;logical AND expression&gt;</w:t>
      </w:r>
    </w:p>
    <w:p w:rsidR="004078E9" w:rsidRDefault="004078E9" w:rsidP="004078E9">
      <w:r>
        <w:t xml:space="preserve">   | &lt;logical OR expression</w:t>
      </w:r>
      <w:proofErr w:type="gramStart"/>
      <w:r>
        <w:t>&gt;  .</w:t>
      </w:r>
      <w:proofErr w:type="gramEnd"/>
      <w:r>
        <w:t>OR.  &lt;logical AND expression&gt;</w:t>
      </w:r>
    </w:p>
    <w:p w:rsidR="004078E9" w:rsidRDefault="004078E9" w:rsidP="004078E9">
      <w:r>
        <w:t>MODIFICATION: removed left recursion</w:t>
      </w:r>
    </w:p>
    <w:p w:rsidR="004078E9" w:rsidRDefault="004078E9" w:rsidP="004078E9">
      <w:r>
        <w:t>&lt;logical OR expression&gt; -&gt; &lt;logical AND expression&gt;&lt;logical OR expression'&gt;</w:t>
      </w:r>
    </w:p>
    <w:p w:rsidR="004078E9" w:rsidRDefault="004078E9" w:rsidP="004078E9">
      <w:proofErr w:type="gramStart"/>
      <w:r>
        <w:t>First(</w:t>
      </w:r>
      <w:proofErr w:type="gramEnd"/>
      <w:r>
        <w:t>&lt;logical OR expression&gt;) = {AVID_T, FPL_T, INL_T, SVID_T, STR_T}</w:t>
      </w:r>
    </w:p>
    <w:p w:rsidR="004078E9" w:rsidRDefault="004078E9" w:rsidP="004078E9"/>
    <w:p w:rsidR="004078E9" w:rsidRDefault="004078E9" w:rsidP="004078E9">
      <w:r>
        <w:t>&lt;logical OR expression'&gt; -&gt; .OR</w:t>
      </w:r>
      <w:proofErr w:type="gramStart"/>
      <w:r>
        <w:t>.&lt;</w:t>
      </w:r>
      <w:proofErr w:type="gramEnd"/>
      <w:r>
        <w:t>logical AND expression&gt;&lt;logical OR expression'&gt; | ɛ</w:t>
      </w:r>
    </w:p>
    <w:p w:rsidR="004078E9" w:rsidRDefault="004078E9" w:rsidP="004078E9">
      <w:proofErr w:type="gramStart"/>
      <w:r>
        <w:t>First(</w:t>
      </w:r>
      <w:proofErr w:type="gramEnd"/>
      <w:r>
        <w:t>&lt;logical OR expression'&gt;) = {.OR., ɛ}</w:t>
      </w:r>
    </w:p>
    <w:p w:rsidR="004078E9" w:rsidRDefault="004078E9" w:rsidP="004078E9"/>
    <w:p w:rsidR="004078E9" w:rsidRDefault="004078E9" w:rsidP="004078E9">
      <w:r>
        <w:t>&lt;logical AND expression&gt; -&gt;</w:t>
      </w:r>
    </w:p>
    <w:p w:rsidR="004078E9" w:rsidRDefault="004078E9" w:rsidP="004078E9">
      <w:r>
        <w:t xml:space="preserve">   &lt;</w:t>
      </w:r>
      <w:proofErr w:type="gramStart"/>
      <w:r>
        <w:t>relational</w:t>
      </w:r>
      <w:proofErr w:type="gramEnd"/>
      <w:r>
        <w:t xml:space="preserve"> expression&gt;</w:t>
      </w:r>
    </w:p>
    <w:p w:rsidR="004078E9" w:rsidRDefault="004078E9" w:rsidP="004078E9">
      <w:r>
        <w:t xml:space="preserve">   | &lt;logical AND expression&gt; .AND.  &lt;</w:t>
      </w:r>
      <w:proofErr w:type="gramStart"/>
      <w:r>
        <w:t>relational</w:t>
      </w:r>
      <w:proofErr w:type="gramEnd"/>
      <w:r>
        <w:t xml:space="preserve"> expression&gt;</w:t>
      </w:r>
      <w:r>
        <w:tab/>
        <w:t xml:space="preserve"> </w:t>
      </w:r>
    </w:p>
    <w:p w:rsidR="004078E9" w:rsidRDefault="004078E9" w:rsidP="004078E9">
      <w:r>
        <w:t>MODIFICATION: removed left recursion</w:t>
      </w:r>
    </w:p>
    <w:p w:rsidR="004078E9" w:rsidRDefault="004078E9" w:rsidP="004078E9">
      <w:r>
        <w:t>&lt;logical AND expression&gt; -&gt; &lt;relational expression&gt;&lt;logical AND expression'&gt;</w:t>
      </w:r>
    </w:p>
    <w:p w:rsidR="004078E9" w:rsidRDefault="004078E9" w:rsidP="004078E9">
      <w:proofErr w:type="gramStart"/>
      <w:r>
        <w:t>First(</w:t>
      </w:r>
      <w:proofErr w:type="gramEnd"/>
      <w:r>
        <w:t>&lt;logical AND expression&gt;) = {AVID_T, FPL_T, INL_T, SVID_T, STR_T}</w:t>
      </w:r>
    </w:p>
    <w:p w:rsidR="004078E9" w:rsidRDefault="004078E9" w:rsidP="004078E9"/>
    <w:p w:rsidR="004078E9" w:rsidRDefault="004078E9" w:rsidP="004078E9">
      <w:r>
        <w:t>&lt;logical AND expression'&gt; -&gt; .AND</w:t>
      </w:r>
      <w:proofErr w:type="gramStart"/>
      <w:r>
        <w:t>.&lt;</w:t>
      </w:r>
      <w:proofErr w:type="gramEnd"/>
      <w:r>
        <w:t>relational expression&gt;&lt;logical AND expression'&gt; | ɛ</w:t>
      </w:r>
    </w:p>
    <w:p w:rsidR="004078E9" w:rsidRDefault="004078E9" w:rsidP="004078E9">
      <w:proofErr w:type="gramStart"/>
      <w:r>
        <w:t>First(</w:t>
      </w:r>
      <w:proofErr w:type="gramEnd"/>
      <w:r>
        <w:t>&lt;logical AND expression'&gt;) = {.AND., ɛ}</w:t>
      </w:r>
    </w:p>
    <w:p w:rsidR="004078E9" w:rsidRDefault="004078E9" w:rsidP="004078E9"/>
    <w:p w:rsidR="004078E9" w:rsidRDefault="004078E9" w:rsidP="004078E9">
      <w:r>
        <w:t>3.34 Relational Expressions</w:t>
      </w:r>
    </w:p>
    <w:p w:rsidR="004078E9" w:rsidRDefault="004078E9" w:rsidP="004078E9">
      <w:r>
        <w:t>*************************************************************************</w:t>
      </w:r>
    </w:p>
    <w:p w:rsidR="004078E9" w:rsidRDefault="004078E9" w:rsidP="004078E9">
      <w:r>
        <w:t>&lt;</w:t>
      </w:r>
      <w:proofErr w:type="gramStart"/>
      <w:r>
        <w:t>relational</w:t>
      </w:r>
      <w:proofErr w:type="gramEnd"/>
      <w:r>
        <w:t xml:space="preserve"> expression&gt; -&gt;</w:t>
      </w:r>
    </w:p>
    <w:p w:rsidR="004078E9" w:rsidRDefault="004078E9" w:rsidP="004078E9">
      <w:r>
        <w:tab/>
        <w:t>&lt;</w:t>
      </w:r>
      <w:proofErr w:type="gramStart"/>
      <w:r>
        <w:t>primary</w:t>
      </w:r>
      <w:proofErr w:type="gramEnd"/>
      <w:r>
        <w:t xml:space="preserve"> </w:t>
      </w:r>
      <w:proofErr w:type="spellStart"/>
      <w:r>
        <w:t>a_relational</w:t>
      </w:r>
      <w:proofErr w:type="spellEnd"/>
      <w:r>
        <w:t xml:space="preserve"> expression&gt;  ==  &lt;primary </w:t>
      </w:r>
      <w:proofErr w:type="spellStart"/>
      <w:r>
        <w:t>a_relational</w:t>
      </w:r>
      <w:proofErr w:type="spellEnd"/>
      <w:r>
        <w:t xml:space="preserve"> expression&gt;</w:t>
      </w:r>
    </w:p>
    <w:p w:rsidR="004078E9" w:rsidRDefault="004078E9" w:rsidP="004078E9">
      <w:r>
        <w:tab/>
        <w:t xml:space="preserve">| &lt;primary </w:t>
      </w:r>
      <w:proofErr w:type="spellStart"/>
      <w:r>
        <w:t>a_</w:t>
      </w:r>
      <w:proofErr w:type="gramStart"/>
      <w:r>
        <w:t>relational</w:t>
      </w:r>
      <w:proofErr w:type="spellEnd"/>
      <w:r>
        <w:t xml:space="preserve">  expression</w:t>
      </w:r>
      <w:proofErr w:type="gramEnd"/>
      <w:r>
        <w:t xml:space="preserve">&gt;  &lt;&gt;  &lt;primary </w:t>
      </w:r>
      <w:proofErr w:type="spellStart"/>
      <w:r>
        <w:t>a_relational</w:t>
      </w:r>
      <w:proofErr w:type="spellEnd"/>
      <w:r>
        <w:t xml:space="preserve">  expression&gt; </w:t>
      </w:r>
    </w:p>
    <w:p w:rsidR="004078E9" w:rsidRDefault="004078E9" w:rsidP="004078E9">
      <w:r>
        <w:tab/>
        <w:t xml:space="preserve">| &lt;primary </w:t>
      </w:r>
      <w:proofErr w:type="spellStart"/>
      <w:r>
        <w:t>a_</w:t>
      </w:r>
      <w:proofErr w:type="gramStart"/>
      <w:r>
        <w:t>relational</w:t>
      </w:r>
      <w:proofErr w:type="spellEnd"/>
      <w:r>
        <w:t xml:space="preserve">  expression</w:t>
      </w:r>
      <w:proofErr w:type="gramEnd"/>
      <w:r>
        <w:t xml:space="preserve">&gt;  &gt;   &lt;primary </w:t>
      </w:r>
      <w:proofErr w:type="spellStart"/>
      <w:r>
        <w:t>a_relational</w:t>
      </w:r>
      <w:proofErr w:type="spellEnd"/>
      <w:r>
        <w:t xml:space="preserve">  expression&gt;</w:t>
      </w:r>
    </w:p>
    <w:p w:rsidR="004078E9" w:rsidRDefault="004078E9" w:rsidP="004078E9">
      <w:r>
        <w:tab/>
        <w:t xml:space="preserve">| &lt;primary </w:t>
      </w:r>
      <w:proofErr w:type="spellStart"/>
      <w:r>
        <w:t>a_relational</w:t>
      </w:r>
      <w:proofErr w:type="spellEnd"/>
      <w:r>
        <w:t xml:space="preserve"> expression</w:t>
      </w:r>
      <w:proofErr w:type="gramStart"/>
      <w:r>
        <w:t>&gt;  &lt;</w:t>
      </w:r>
      <w:proofErr w:type="gramEnd"/>
      <w:r>
        <w:t xml:space="preserve">   &lt;primary </w:t>
      </w:r>
      <w:proofErr w:type="spellStart"/>
      <w:r>
        <w:t>a_relational</w:t>
      </w:r>
      <w:proofErr w:type="spellEnd"/>
      <w:r>
        <w:t xml:space="preserve"> expression&gt;</w:t>
      </w:r>
    </w:p>
    <w:p w:rsidR="004078E9" w:rsidRDefault="004078E9" w:rsidP="004078E9">
      <w:r>
        <w:tab/>
        <w:t xml:space="preserve">| &lt;primary </w:t>
      </w:r>
      <w:proofErr w:type="spellStart"/>
      <w:r>
        <w:t>s_relational</w:t>
      </w:r>
      <w:proofErr w:type="spellEnd"/>
      <w:r>
        <w:t xml:space="preserve"> expression</w:t>
      </w:r>
      <w:proofErr w:type="gramStart"/>
      <w:r>
        <w:t>&gt;  =</w:t>
      </w:r>
      <w:proofErr w:type="gramEnd"/>
      <w:r>
        <w:t xml:space="preserve">=  &lt;primary </w:t>
      </w:r>
      <w:proofErr w:type="spellStart"/>
      <w:r>
        <w:t>s_relational</w:t>
      </w:r>
      <w:proofErr w:type="spellEnd"/>
      <w:r>
        <w:t xml:space="preserve"> expression&gt;</w:t>
      </w:r>
    </w:p>
    <w:p w:rsidR="004078E9" w:rsidRDefault="004078E9" w:rsidP="004078E9">
      <w:r>
        <w:tab/>
        <w:t xml:space="preserve">| &lt;primary </w:t>
      </w:r>
      <w:proofErr w:type="spellStart"/>
      <w:r>
        <w:t>s_</w:t>
      </w:r>
      <w:proofErr w:type="gramStart"/>
      <w:r>
        <w:t>relational</w:t>
      </w:r>
      <w:proofErr w:type="spellEnd"/>
      <w:r>
        <w:t xml:space="preserve">  expression</w:t>
      </w:r>
      <w:proofErr w:type="gramEnd"/>
      <w:r>
        <w:t xml:space="preserve">&gt;  &lt;&gt;  &lt;primary </w:t>
      </w:r>
      <w:proofErr w:type="spellStart"/>
      <w:r>
        <w:t>s_relational</w:t>
      </w:r>
      <w:proofErr w:type="spellEnd"/>
      <w:r>
        <w:t xml:space="preserve">  expression&gt; </w:t>
      </w:r>
    </w:p>
    <w:p w:rsidR="004078E9" w:rsidRDefault="004078E9" w:rsidP="004078E9">
      <w:r>
        <w:tab/>
        <w:t xml:space="preserve">| &lt;primary </w:t>
      </w:r>
      <w:proofErr w:type="spellStart"/>
      <w:r>
        <w:t>s_</w:t>
      </w:r>
      <w:proofErr w:type="gramStart"/>
      <w:r>
        <w:t>relational</w:t>
      </w:r>
      <w:proofErr w:type="spellEnd"/>
      <w:r>
        <w:t xml:space="preserve">  expression</w:t>
      </w:r>
      <w:proofErr w:type="gramEnd"/>
      <w:r>
        <w:t xml:space="preserve">&gt;  &gt;   &lt;primary </w:t>
      </w:r>
      <w:proofErr w:type="spellStart"/>
      <w:r>
        <w:t>s_relational</w:t>
      </w:r>
      <w:proofErr w:type="spellEnd"/>
      <w:r>
        <w:t xml:space="preserve">  expression&gt;</w:t>
      </w:r>
    </w:p>
    <w:p w:rsidR="004078E9" w:rsidRDefault="004078E9" w:rsidP="004078E9">
      <w:r>
        <w:lastRenderedPageBreak/>
        <w:tab/>
        <w:t xml:space="preserve">| &lt;primary </w:t>
      </w:r>
      <w:proofErr w:type="spellStart"/>
      <w:r>
        <w:t>s_relational</w:t>
      </w:r>
      <w:proofErr w:type="spellEnd"/>
      <w:r>
        <w:t xml:space="preserve"> expression</w:t>
      </w:r>
      <w:proofErr w:type="gramStart"/>
      <w:r>
        <w:t>&gt;  &lt;</w:t>
      </w:r>
      <w:proofErr w:type="gramEnd"/>
      <w:r>
        <w:t xml:space="preserve">   &lt;primary </w:t>
      </w:r>
      <w:proofErr w:type="spellStart"/>
      <w:r>
        <w:t>s_relational</w:t>
      </w:r>
      <w:proofErr w:type="spellEnd"/>
      <w:r>
        <w:t xml:space="preserve"> expression&gt;</w:t>
      </w:r>
    </w:p>
    <w:p w:rsidR="004078E9" w:rsidRDefault="004078E9" w:rsidP="004078E9">
      <w:r>
        <w:t xml:space="preserve">Modification: </w:t>
      </w:r>
      <w:r w:rsidR="00047F2C">
        <w:t>“Middle</w:t>
      </w:r>
      <w:r>
        <w:t xml:space="preserve"> factored</w:t>
      </w:r>
      <w:r w:rsidR="00047F2C">
        <w:t>”, so to speak. Definitely not left factored!</w:t>
      </w:r>
    </w:p>
    <w:p w:rsidR="00047F2C" w:rsidRDefault="004078E9" w:rsidP="004078E9">
      <w:r>
        <w:t>&lt;</w:t>
      </w:r>
      <w:proofErr w:type="gramStart"/>
      <w:r>
        <w:t>relational</w:t>
      </w:r>
      <w:proofErr w:type="gramEnd"/>
      <w:r>
        <w:t xml:space="preserve"> expression&gt; -&gt; &lt;primary </w:t>
      </w:r>
      <w:proofErr w:type="spellStart"/>
      <w:r>
        <w:t>a_relational</w:t>
      </w:r>
      <w:proofErr w:type="spellEnd"/>
      <w:r>
        <w:t xml:space="preserve"> expression&gt;&lt;relational operator&gt;&lt;primary </w:t>
      </w:r>
      <w:proofErr w:type="spellStart"/>
      <w:r>
        <w:t>a_relational</w:t>
      </w:r>
      <w:proofErr w:type="spellEnd"/>
      <w:r>
        <w:t xml:space="preserve"> expression&gt;</w:t>
      </w:r>
    </w:p>
    <w:p w:rsidR="004078E9" w:rsidRDefault="004078E9" w:rsidP="00047F2C">
      <w:pPr>
        <w:ind w:left="720" w:firstLine="720"/>
      </w:pPr>
      <w:proofErr w:type="gramStart"/>
      <w:r>
        <w:t>|  &lt;</w:t>
      </w:r>
      <w:proofErr w:type="gramEnd"/>
      <w:r>
        <w:t xml:space="preserve">primary </w:t>
      </w:r>
      <w:proofErr w:type="spellStart"/>
      <w:r>
        <w:t>s_relational</w:t>
      </w:r>
      <w:proofErr w:type="spellEnd"/>
      <w:r>
        <w:t xml:space="preserve"> expression&gt;&lt;relational operator&gt;&lt;primary </w:t>
      </w:r>
      <w:proofErr w:type="spellStart"/>
      <w:r>
        <w:t>s_relational</w:t>
      </w:r>
      <w:proofErr w:type="spellEnd"/>
      <w:r>
        <w:t xml:space="preserve"> expression&gt;</w:t>
      </w:r>
      <w:bookmarkStart w:id="0" w:name="_GoBack"/>
      <w:bookmarkEnd w:id="0"/>
    </w:p>
    <w:p w:rsidR="004078E9" w:rsidRDefault="004078E9" w:rsidP="004078E9">
      <w:proofErr w:type="gramStart"/>
      <w:r>
        <w:t>First(</w:t>
      </w:r>
      <w:proofErr w:type="gramEnd"/>
      <w:r>
        <w:t>&lt;relational expression&gt;) = {AVID_T, FPL_T, INL_T, SVID_T, STR_T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relational</w:t>
      </w:r>
      <w:proofErr w:type="gramEnd"/>
      <w:r>
        <w:t xml:space="preserve"> operator&gt; -&gt; == | &lt;&gt; | &lt; | &gt;</w:t>
      </w:r>
    </w:p>
    <w:p w:rsidR="004078E9" w:rsidRDefault="004078E9" w:rsidP="004078E9">
      <w:proofErr w:type="gramStart"/>
      <w:r>
        <w:t>First(</w:t>
      </w:r>
      <w:proofErr w:type="gramEnd"/>
      <w:r>
        <w:t>&lt;relational operator&gt;) = {==, &lt;&gt;, &lt;, &gt;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primary</w:t>
      </w:r>
      <w:proofErr w:type="gramEnd"/>
      <w:r>
        <w:t xml:space="preserve"> </w:t>
      </w:r>
      <w:proofErr w:type="spellStart"/>
      <w:r>
        <w:t>a_relational</w:t>
      </w:r>
      <w:proofErr w:type="spellEnd"/>
      <w:r>
        <w:t xml:space="preserve"> expression&gt; -&gt; AVID_T | FPL_T | INL_T</w:t>
      </w:r>
    </w:p>
    <w:p w:rsidR="004078E9" w:rsidRDefault="004078E9" w:rsidP="004078E9">
      <w:proofErr w:type="gramStart"/>
      <w:r>
        <w:t>First(</w:t>
      </w:r>
      <w:proofErr w:type="gramEnd"/>
      <w:r>
        <w:t xml:space="preserve">&lt;primary </w:t>
      </w:r>
      <w:proofErr w:type="spellStart"/>
      <w:r>
        <w:t>a_relational</w:t>
      </w:r>
      <w:proofErr w:type="spellEnd"/>
      <w:r>
        <w:t xml:space="preserve"> expression&gt;) = {AVID_T, FPL_T, INL_T}</w:t>
      </w:r>
    </w:p>
    <w:p w:rsidR="004078E9" w:rsidRDefault="004078E9" w:rsidP="004078E9"/>
    <w:p w:rsidR="004078E9" w:rsidRDefault="004078E9" w:rsidP="004078E9">
      <w:r>
        <w:t>&lt;</w:t>
      </w:r>
      <w:proofErr w:type="gramStart"/>
      <w:r>
        <w:t>primary</w:t>
      </w:r>
      <w:proofErr w:type="gramEnd"/>
      <w:r>
        <w:t xml:space="preserve"> </w:t>
      </w:r>
      <w:proofErr w:type="spellStart"/>
      <w:r>
        <w:t>s_relational</w:t>
      </w:r>
      <w:proofErr w:type="spellEnd"/>
      <w:r>
        <w:t xml:space="preserve"> expression&gt; -&gt; &lt;primary string expression&gt;</w:t>
      </w:r>
    </w:p>
    <w:p w:rsidR="00C73022" w:rsidRDefault="004078E9" w:rsidP="004078E9">
      <w:proofErr w:type="gramStart"/>
      <w:r>
        <w:t>First(</w:t>
      </w:r>
      <w:proofErr w:type="gramEnd"/>
      <w:r>
        <w:t xml:space="preserve">&lt;primary </w:t>
      </w:r>
      <w:proofErr w:type="spellStart"/>
      <w:r>
        <w:t>s_relational</w:t>
      </w:r>
      <w:proofErr w:type="spellEnd"/>
      <w:r>
        <w:t xml:space="preserve"> expression&gt;) = {SVID_T, STR_T}</w:t>
      </w:r>
    </w:p>
    <w:sectPr w:rsidR="00C730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TO3MDE3sDA2NTZS0lEKTi0uzszPAykwrAUAtJTBeSwAAAA="/>
  </w:docVars>
  <w:rsids>
    <w:rsidRoot w:val="004078E9"/>
    <w:rsid w:val="00047F2C"/>
    <w:rsid w:val="004078E9"/>
    <w:rsid w:val="00C73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29D888-8A13-46DA-81AE-67067C512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253</Words>
  <Characters>714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White</dc:creator>
  <cp:keywords/>
  <dc:description/>
  <cp:lastModifiedBy>Adam White</cp:lastModifiedBy>
  <cp:revision>2</cp:revision>
  <dcterms:created xsi:type="dcterms:W3CDTF">2018-01-05T17:26:00Z</dcterms:created>
  <dcterms:modified xsi:type="dcterms:W3CDTF">2018-01-08T22:43:00Z</dcterms:modified>
</cp:coreProperties>
</file>